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4CED0C" w14:textId="29E4446D" w:rsidR="00331AB1" w:rsidRDefault="00AF2B25">
      <w:r>
        <w:t>GP PBRN Board of Directors Meeting</w:t>
      </w:r>
    </w:p>
    <w:p w14:paraId="3521C89D" w14:textId="73F31D1F" w:rsidR="00AF2B25" w:rsidRDefault="00013E56">
      <w:r>
        <w:t>February 9</w:t>
      </w:r>
      <w:r w:rsidR="00AF2B25" w:rsidRPr="00AF2B25">
        <w:rPr>
          <w:vertAlign w:val="superscript"/>
        </w:rPr>
        <w:t>th</w:t>
      </w:r>
      <w:r w:rsidR="00AF2B25">
        <w:t>, 2021</w:t>
      </w:r>
    </w:p>
    <w:p w14:paraId="575C1259" w14:textId="0238C09E" w:rsidR="00AF2B25" w:rsidRDefault="00AF2B25"/>
    <w:p w14:paraId="56423088" w14:textId="25BACD24" w:rsidR="00AF2B25" w:rsidRDefault="00AF2B25">
      <w:r>
        <w:t>Attendees:</w:t>
      </w:r>
      <w:bookmarkStart w:id="0" w:name="_GoBack"/>
      <w:bookmarkEnd w:id="0"/>
    </w:p>
    <w:p w14:paraId="0A5CB419" w14:textId="2175EAA4" w:rsidR="00AF2B25" w:rsidRDefault="00AF2B25"/>
    <w:p w14:paraId="016A42B5" w14:textId="77777777" w:rsidR="00AF2B25" w:rsidRDefault="00AF2B25"/>
    <w:p w14:paraId="43B75AF6" w14:textId="1868A40D" w:rsidR="00AF2B25" w:rsidRDefault="00AF2B25">
      <w:r>
        <w:t>Agenda:</w:t>
      </w:r>
    </w:p>
    <w:p w14:paraId="184B3623" w14:textId="156E1B58" w:rsidR="00AF2B25" w:rsidRDefault="00013E56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>Approval of January 4</w:t>
      </w:r>
      <w:r w:rsidRPr="00013E56">
        <w:rPr>
          <w:vertAlign w:val="superscript"/>
        </w:rPr>
        <w:t>th</w:t>
      </w:r>
      <w:r>
        <w:t xml:space="preserve"> meeting minutes</w:t>
      </w:r>
    </w:p>
    <w:p w14:paraId="447A727C" w14:textId="77777777" w:rsidR="00647FF5" w:rsidRDefault="00647FF5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 xml:space="preserve">Approve the vision and mission </w:t>
      </w:r>
    </w:p>
    <w:p w14:paraId="5843EDBF" w14:textId="77777777" w:rsidR="00647FF5" w:rsidRDefault="00647FF5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>BOD roles and responsibilities</w:t>
      </w:r>
    </w:p>
    <w:p w14:paraId="4B61327B" w14:textId="7BA28BC4" w:rsidR="00013E56" w:rsidRDefault="00013E56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 xml:space="preserve">Update on COVID Vaccination Distribution </w:t>
      </w:r>
    </w:p>
    <w:p w14:paraId="7CC73112" w14:textId="0AC31D4E" w:rsidR="00F74735" w:rsidRDefault="00F74735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>Meeting schedule</w:t>
      </w:r>
      <w:r w:rsidR="00ED1AD8">
        <w:t xml:space="preserve"> and regularity</w:t>
      </w:r>
    </w:p>
    <w:p w14:paraId="5A18F3C6" w14:textId="6AFB9A9E" w:rsidR="00F74735" w:rsidRDefault="00F74735" w:rsidP="007D7290">
      <w:pPr>
        <w:pStyle w:val="ListParagraph"/>
        <w:numPr>
          <w:ilvl w:val="1"/>
          <w:numId w:val="1"/>
        </w:numPr>
        <w:tabs>
          <w:tab w:val="left" w:pos="4770"/>
        </w:tabs>
      </w:pPr>
      <w:r>
        <w:t>BOD meetings</w:t>
      </w:r>
    </w:p>
    <w:p w14:paraId="51678813" w14:textId="157078C8" w:rsidR="00B23B1C" w:rsidRDefault="00B23B1C" w:rsidP="007D7290">
      <w:pPr>
        <w:pStyle w:val="ListParagraph"/>
        <w:numPr>
          <w:ilvl w:val="2"/>
          <w:numId w:val="1"/>
        </w:numPr>
        <w:tabs>
          <w:tab w:val="left" w:pos="4770"/>
        </w:tabs>
      </w:pPr>
      <w:r>
        <w:t>Location of meeting documents</w:t>
      </w:r>
    </w:p>
    <w:p w14:paraId="4C7D1CB1" w14:textId="3A5C2DD1" w:rsidR="00F74735" w:rsidRDefault="00013E56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 xml:space="preserve">Other </w:t>
      </w:r>
      <w:r w:rsidR="00ED1AD8">
        <w:t>Research ideas</w:t>
      </w:r>
    </w:p>
    <w:p w14:paraId="2E7BA30F" w14:textId="6495346A" w:rsidR="00ED1AD8" w:rsidRDefault="00ED1AD8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 xml:space="preserve">Adjourn </w:t>
      </w:r>
    </w:p>
    <w:sectPr w:rsidR="00ED1AD8" w:rsidSect="00BE15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151F60"/>
    <w:multiLevelType w:val="hybridMultilevel"/>
    <w:tmpl w:val="D35295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DU0NTEytDQyNjNX0lEKTi0uzszPAykwqgUAr1UD5SwAAAA="/>
  </w:docVars>
  <w:rsids>
    <w:rsidRoot w:val="00AF2B25"/>
    <w:rsid w:val="00013E56"/>
    <w:rsid w:val="000B1864"/>
    <w:rsid w:val="000D28B6"/>
    <w:rsid w:val="001C5F67"/>
    <w:rsid w:val="00235518"/>
    <w:rsid w:val="0032053E"/>
    <w:rsid w:val="00331AB1"/>
    <w:rsid w:val="00352EE7"/>
    <w:rsid w:val="00390721"/>
    <w:rsid w:val="003A38F6"/>
    <w:rsid w:val="00647FF5"/>
    <w:rsid w:val="007A38A6"/>
    <w:rsid w:val="007D7290"/>
    <w:rsid w:val="008729A8"/>
    <w:rsid w:val="00AB2BC9"/>
    <w:rsid w:val="00AF2B25"/>
    <w:rsid w:val="00B23B1C"/>
    <w:rsid w:val="00B86E81"/>
    <w:rsid w:val="00BE1517"/>
    <w:rsid w:val="00E57DC3"/>
    <w:rsid w:val="00ED1AD8"/>
    <w:rsid w:val="00F0694B"/>
    <w:rsid w:val="00F74735"/>
    <w:rsid w:val="00FD47D6"/>
    <w:rsid w:val="00FF4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6E8EC"/>
  <w15:chartTrackingRefBased/>
  <w15:docId w15:val="{6C407F81-0C10-4448-9BE3-EAA0DFE91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2B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el, Emily L</dc:creator>
  <cp:keywords/>
  <dc:description/>
  <cp:lastModifiedBy>Frankel, Emily L</cp:lastModifiedBy>
  <cp:revision>19</cp:revision>
  <dcterms:created xsi:type="dcterms:W3CDTF">2020-12-16T17:59:00Z</dcterms:created>
  <dcterms:modified xsi:type="dcterms:W3CDTF">2021-02-15T19:32:00Z</dcterms:modified>
</cp:coreProperties>
</file>